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891A61" w14:textId="77777777" w:rsidR="00B17B14" w:rsidRPr="00C10489" w:rsidRDefault="00B17B14" w:rsidP="00B17B14">
      <w:pPr>
        <w:rPr>
          <w:b/>
          <w:bCs/>
        </w:rPr>
      </w:pPr>
      <w:r w:rsidRPr="00C10489">
        <w:rPr>
          <w:b/>
          <w:bCs/>
        </w:rPr>
        <w:t>Luc Cole</w:t>
      </w:r>
    </w:p>
    <w:p w14:paraId="52C5C604" w14:textId="77777777" w:rsidR="00B17B14" w:rsidRPr="00C10489" w:rsidRDefault="00B17B14" w:rsidP="00B17B14">
      <w:pPr>
        <w:rPr>
          <w:b/>
          <w:bCs/>
        </w:rPr>
      </w:pPr>
      <w:r w:rsidRPr="00C10489">
        <w:rPr>
          <w:b/>
          <w:bCs/>
        </w:rPr>
        <w:t xml:space="preserve">2600 </w:t>
      </w:r>
      <w:proofErr w:type="spellStart"/>
      <w:r w:rsidRPr="00C10489">
        <w:rPr>
          <w:b/>
          <w:bCs/>
        </w:rPr>
        <w:t>Milscott</w:t>
      </w:r>
      <w:proofErr w:type="spellEnd"/>
      <w:r w:rsidRPr="00C10489">
        <w:rPr>
          <w:b/>
          <w:bCs/>
        </w:rPr>
        <w:t xml:space="preserve"> Drive, Apt 2519</w:t>
      </w:r>
    </w:p>
    <w:p w14:paraId="084A6BF0" w14:textId="77777777" w:rsidR="00B17B14" w:rsidRPr="00C10489" w:rsidRDefault="00B17B14" w:rsidP="00B17B14">
      <w:pPr>
        <w:rPr>
          <w:b/>
          <w:bCs/>
        </w:rPr>
      </w:pPr>
      <w:r w:rsidRPr="00C10489">
        <w:rPr>
          <w:b/>
          <w:bCs/>
        </w:rPr>
        <w:t>Decatur, GA 30033</w:t>
      </w:r>
    </w:p>
    <w:p w14:paraId="2A1B798E" w14:textId="77777777" w:rsidR="00B17B14" w:rsidRPr="00C10489" w:rsidRDefault="00B17B14" w:rsidP="00B17B14">
      <w:pPr>
        <w:rPr>
          <w:b/>
          <w:bCs/>
        </w:rPr>
      </w:pPr>
      <w:r w:rsidRPr="00C10489">
        <w:rPr>
          <w:b/>
          <w:bCs/>
        </w:rPr>
        <w:t>(404) 660-6861</w:t>
      </w:r>
    </w:p>
    <w:p w14:paraId="7B130C3B" w14:textId="3DBAE4D3" w:rsidR="00B17B14" w:rsidRDefault="00B17B14" w:rsidP="00B17B14">
      <w:hyperlink r:id="rId5" w:history="1">
        <w:r w:rsidRPr="00831DB6">
          <w:rPr>
            <w:rStyle w:val="Hyperlink"/>
          </w:rPr>
          <w:t>luccoleb@yahoo.com</w:t>
        </w:r>
      </w:hyperlink>
    </w:p>
    <w:p w14:paraId="236BE072" w14:textId="69564E06" w:rsidR="008461E3" w:rsidRDefault="00365981">
      <w:r>
        <w:t xml:space="preserve">Please see my website at </w:t>
      </w:r>
      <w:hyperlink r:id="rId6" w:history="1">
        <w:r w:rsidRPr="00365981">
          <w:rPr>
            <w:rStyle w:val="Hyperlink"/>
          </w:rPr>
          <w:t>luccole.com</w:t>
        </w:r>
      </w:hyperlink>
      <w:r>
        <w:t xml:space="preserve"> for more in-depth information about all my programming skills and projects. </w:t>
      </w:r>
    </w:p>
    <w:p w14:paraId="2EFC2CB9" w14:textId="77777777" w:rsidR="00C10489" w:rsidRDefault="00C10489"/>
    <w:p w14:paraId="3E33F6E2" w14:textId="77777777" w:rsidR="00365981" w:rsidRDefault="00365981"/>
    <w:p w14:paraId="564A6079" w14:textId="3E645D87" w:rsidR="00B17B14" w:rsidRPr="00C10489" w:rsidRDefault="00B17B14">
      <w:pPr>
        <w:rPr>
          <w:b/>
          <w:bCs/>
        </w:rPr>
      </w:pPr>
      <w:r w:rsidRPr="00C10489">
        <w:rPr>
          <w:b/>
          <w:bCs/>
        </w:rPr>
        <w:t xml:space="preserve">Objective: </w:t>
      </w:r>
    </w:p>
    <w:p w14:paraId="2B64CE73" w14:textId="1B4C884E" w:rsidR="00B17B14" w:rsidRDefault="00B17B14">
      <w:r>
        <w:t xml:space="preserve">Web developer with over three years’ experience looking for an entry-level programming </w:t>
      </w:r>
      <w:r w:rsidR="00C10489">
        <w:t xml:space="preserve">job. I am a skilled developer with great problem solving and analytical thinking abilities, capable of working on large projects to completion without a lot of supervision. </w:t>
      </w:r>
    </w:p>
    <w:p w14:paraId="6215DCAB" w14:textId="77777777" w:rsidR="00C10489" w:rsidRDefault="00C10489"/>
    <w:p w14:paraId="2E3D58F3" w14:textId="028A25A4" w:rsidR="00B17B14" w:rsidRDefault="00B17B14"/>
    <w:p w14:paraId="08D2C35F" w14:textId="1F115CD4" w:rsidR="00B17B14" w:rsidRPr="00C10489" w:rsidRDefault="00B17B14">
      <w:pPr>
        <w:rPr>
          <w:b/>
          <w:bCs/>
        </w:rPr>
      </w:pPr>
      <w:r w:rsidRPr="00C10489">
        <w:rPr>
          <w:b/>
          <w:bCs/>
        </w:rPr>
        <w:t xml:space="preserve">Skills: </w:t>
      </w:r>
    </w:p>
    <w:p w14:paraId="0C632410" w14:textId="77777777" w:rsidR="00C10489" w:rsidRDefault="00B17B14" w:rsidP="00C10489">
      <w:pPr>
        <w:pStyle w:val="ListParagraph"/>
        <w:numPr>
          <w:ilvl w:val="0"/>
          <w:numId w:val="1"/>
        </w:numPr>
      </w:pPr>
      <w:r>
        <w:t>Problem-solving</w:t>
      </w:r>
    </w:p>
    <w:p w14:paraId="7D6DAAA3" w14:textId="77777777" w:rsidR="00C10489" w:rsidRDefault="00B17B14" w:rsidP="00C10489">
      <w:pPr>
        <w:pStyle w:val="ListParagraph"/>
        <w:numPr>
          <w:ilvl w:val="0"/>
          <w:numId w:val="1"/>
        </w:numPr>
      </w:pPr>
      <w:r>
        <w:t>Excellent communication skills</w:t>
      </w:r>
    </w:p>
    <w:p w14:paraId="07BAC8EB" w14:textId="77777777" w:rsidR="00C10489" w:rsidRDefault="00B17B14" w:rsidP="00C10489">
      <w:pPr>
        <w:pStyle w:val="ListParagraph"/>
        <w:numPr>
          <w:ilvl w:val="0"/>
          <w:numId w:val="1"/>
        </w:numPr>
      </w:pPr>
      <w:r>
        <w:t>Analytical-thinking</w:t>
      </w:r>
    </w:p>
    <w:p w14:paraId="0FB8431A" w14:textId="77777777" w:rsidR="00C10489" w:rsidRDefault="00B17B14" w:rsidP="00C10489">
      <w:pPr>
        <w:pStyle w:val="ListParagraph"/>
        <w:numPr>
          <w:ilvl w:val="0"/>
          <w:numId w:val="1"/>
        </w:numPr>
      </w:pPr>
      <w:r>
        <w:t>Customer service skills</w:t>
      </w:r>
    </w:p>
    <w:p w14:paraId="13BC27E7" w14:textId="77777777" w:rsidR="00C10489" w:rsidRDefault="00B17B14" w:rsidP="00C10489">
      <w:pPr>
        <w:pStyle w:val="ListParagraph"/>
        <w:numPr>
          <w:ilvl w:val="0"/>
          <w:numId w:val="1"/>
        </w:numPr>
      </w:pPr>
      <w:r>
        <w:t>Able to work in complex environments</w:t>
      </w:r>
    </w:p>
    <w:p w14:paraId="6E10FF45" w14:textId="77777777" w:rsidR="00C10489" w:rsidRDefault="00B17B14" w:rsidP="00C10489">
      <w:pPr>
        <w:pStyle w:val="ListParagraph"/>
        <w:numPr>
          <w:ilvl w:val="0"/>
          <w:numId w:val="1"/>
        </w:numPr>
      </w:pPr>
      <w:r>
        <w:t>Self-starter</w:t>
      </w:r>
    </w:p>
    <w:p w14:paraId="55C42059" w14:textId="32E3F3E9" w:rsidR="00B17B14" w:rsidRDefault="00B17B14" w:rsidP="00C10489">
      <w:pPr>
        <w:pStyle w:val="ListParagraph"/>
        <w:numPr>
          <w:ilvl w:val="0"/>
          <w:numId w:val="1"/>
        </w:numPr>
      </w:pPr>
      <w:r>
        <w:t>Need very little supervision</w:t>
      </w:r>
    </w:p>
    <w:p w14:paraId="4ECDB2AD" w14:textId="444C824B" w:rsidR="00B17B14" w:rsidRDefault="00B17B14"/>
    <w:p w14:paraId="462F6338" w14:textId="22FE2B5F" w:rsidR="00B17B14" w:rsidRDefault="00B17B14"/>
    <w:p w14:paraId="0BD28EB1" w14:textId="04F1C4AD" w:rsidR="00B17B14" w:rsidRPr="00C10489" w:rsidRDefault="00B17B14">
      <w:pPr>
        <w:rPr>
          <w:b/>
          <w:bCs/>
        </w:rPr>
      </w:pPr>
      <w:r w:rsidRPr="00C10489">
        <w:rPr>
          <w:b/>
          <w:bCs/>
        </w:rPr>
        <w:t>Technology Summary:</w:t>
      </w:r>
    </w:p>
    <w:p w14:paraId="3C2D6716" w14:textId="77777777" w:rsidR="00C10489" w:rsidRDefault="00B17B14" w:rsidP="00C10489">
      <w:pPr>
        <w:pStyle w:val="ListParagraph"/>
        <w:numPr>
          <w:ilvl w:val="0"/>
          <w:numId w:val="2"/>
        </w:numPr>
      </w:pPr>
      <w:r>
        <w:t>PHP</w:t>
      </w:r>
    </w:p>
    <w:p w14:paraId="4423A824" w14:textId="77777777" w:rsidR="00C10489" w:rsidRDefault="00B17B14" w:rsidP="00C10489">
      <w:pPr>
        <w:pStyle w:val="ListParagraph"/>
        <w:numPr>
          <w:ilvl w:val="0"/>
          <w:numId w:val="2"/>
        </w:numPr>
      </w:pPr>
      <w:r>
        <w:t>JavaScript</w:t>
      </w:r>
    </w:p>
    <w:p w14:paraId="185688B9" w14:textId="77777777" w:rsidR="00C10489" w:rsidRDefault="00B17B14" w:rsidP="00C10489">
      <w:pPr>
        <w:pStyle w:val="ListParagraph"/>
        <w:numPr>
          <w:ilvl w:val="0"/>
          <w:numId w:val="2"/>
        </w:numPr>
      </w:pPr>
      <w:r>
        <w:t>HTML</w:t>
      </w:r>
    </w:p>
    <w:p w14:paraId="7AC7F607" w14:textId="77777777" w:rsidR="00C10489" w:rsidRDefault="00B17B14" w:rsidP="00C10489">
      <w:pPr>
        <w:pStyle w:val="ListParagraph"/>
        <w:numPr>
          <w:ilvl w:val="0"/>
          <w:numId w:val="2"/>
        </w:numPr>
      </w:pPr>
      <w:r>
        <w:t>CSS</w:t>
      </w:r>
    </w:p>
    <w:p w14:paraId="2C4E5B4E" w14:textId="77777777" w:rsidR="00C10489" w:rsidRDefault="00B17B14" w:rsidP="00C10489">
      <w:pPr>
        <w:pStyle w:val="ListParagraph"/>
        <w:numPr>
          <w:ilvl w:val="0"/>
          <w:numId w:val="2"/>
        </w:numPr>
      </w:pPr>
      <w:r>
        <w:t>MySQL</w:t>
      </w:r>
    </w:p>
    <w:p w14:paraId="27885A84" w14:textId="65774992" w:rsidR="00B17B14" w:rsidRDefault="00B17B14" w:rsidP="00C10489">
      <w:pPr>
        <w:pStyle w:val="ListParagraph"/>
        <w:numPr>
          <w:ilvl w:val="0"/>
          <w:numId w:val="2"/>
        </w:numPr>
      </w:pPr>
      <w:r>
        <w:t>Bootstrap 4</w:t>
      </w:r>
    </w:p>
    <w:p w14:paraId="22F6C5D4" w14:textId="1F43AF77" w:rsidR="00365981" w:rsidRDefault="00365981"/>
    <w:p w14:paraId="02AF3E1A" w14:textId="47678496" w:rsidR="00365981" w:rsidRPr="00C10489" w:rsidRDefault="00365981">
      <w:pPr>
        <w:rPr>
          <w:b/>
          <w:bCs/>
        </w:rPr>
      </w:pPr>
      <w:r w:rsidRPr="00C10489">
        <w:rPr>
          <w:b/>
          <w:bCs/>
        </w:rPr>
        <w:lastRenderedPageBreak/>
        <w:t>APIs Used</w:t>
      </w:r>
      <w:r w:rsidR="00C10489" w:rsidRPr="00C10489">
        <w:rPr>
          <w:b/>
          <w:bCs/>
        </w:rPr>
        <w:t>:</w:t>
      </w:r>
    </w:p>
    <w:p w14:paraId="58D1BB7A" w14:textId="77777777" w:rsidR="00C10489" w:rsidRDefault="00365981" w:rsidP="00C10489">
      <w:pPr>
        <w:pStyle w:val="ListParagraph"/>
        <w:numPr>
          <w:ilvl w:val="0"/>
          <w:numId w:val="3"/>
        </w:numPr>
      </w:pPr>
      <w:r>
        <w:t>YouTube</w:t>
      </w:r>
    </w:p>
    <w:p w14:paraId="0F3DCB0A" w14:textId="77777777" w:rsidR="00C10489" w:rsidRDefault="00365981" w:rsidP="00C10489">
      <w:pPr>
        <w:pStyle w:val="ListParagraph"/>
        <w:numPr>
          <w:ilvl w:val="0"/>
          <w:numId w:val="3"/>
        </w:numPr>
      </w:pPr>
      <w:r>
        <w:t>LinkedIn</w:t>
      </w:r>
    </w:p>
    <w:p w14:paraId="60BD359F" w14:textId="77777777" w:rsidR="00C10489" w:rsidRDefault="00365981" w:rsidP="00C10489">
      <w:pPr>
        <w:pStyle w:val="ListParagraph"/>
        <w:numPr>
          <w:ilvl w:val="0"/>
          <w:numId w:val="3"/>
        </w:numPr>
      </w:pPr>
      <w:r>
        <w:t>AWS</w:t>
      </w:r>
    </w:p>
    <w:p w14:paraId="77E2732F" w14:textId="62B54FA4" w:rsidR="00365981" w:rsidRDefault="00365981" w:rsidP="00C10489">
      <w:pPr>
        <w:pStyle w:val="ListParagraph"/>
        <w:numPr>
          <w:ilvl w:val="0"/>
          <w:numId w:val="3"/>
        </w:numPr>
      </w:pPr>
      <w:r>
        <w:t>ActiveCampaign</w:t>
      </w:r>
    </w:p>
    <w:p w14:paraId="2FA9B5DA" w14:textId="1CB240F1" w:rsidR="00365981" w:rsidRDefault="00365981">
      <w:r>
        <w:tab/>
      </w:r>
    </w:p>
    <w:p w14:paraId="774D97C2" w14:textId="76C3D8B2" w:rsidR="00B17B14" w:rsidRDefault="00B17B14"/>
    <w:p w14:paraId="525D222B" w14:textId="7BBF7F22" w:rsidR="00B17B14" w:rsidRPr="00C10489" w:rsidRDefault="00B17B14">
      <w:pPr>
        <w:rPr>
          <w:b/>
          <w:bCs/>
        </w:rPr>
      </w:pPr>
      <w:r w:rsidRPr="00C10489">
        <w:rPr>
          <w:b/>
          <w:bCs/>
        </w:rPr>
        <w:t>Professional Experience</w:t>
      </w:r>
      <w:r w:rsidR="00C10489" w:rsidRPr="00C10489">
        <w:rPr>
          <w:b/>
          <w:bCs/>
        </w:rPr>
        <w:t>:</w:t>
      </w:r>
    </w:p>
    <w:p w14:paraId="4036073A" w14:textId="35658BF2" w:rsidR="00B17B14" w:rsidRDefault="00C10489">
      <w:r>
        <w:t>Three years l</w:t>
      </w:r>
      <w:r w:rsidR="00B17B14">
        <w:t>ead/</w:t>
      </w:r>
      <w:r>
        <w:t>s</w:t>
      </w:r>
      <w:r w:rsidR="00B17B14">
        <w:t xml:space="preserve">ole </w:t>
      </w:r>
      <w:r>
        <w:t xml:space="preserve">programmer for a small software and information marketing business run with my father. </w:t>
      </w:r>
    </w:p>
    <w:p w14:paraId="289F75E3" w14:textId="5CC01F12" w:rsidR="00365981" w:rsidRDefault="00365981">
      <w:proofErr w:type="gramStart"/>
      <w:r>
        <w:t xml:space="preserve">Created </w:t>
      </w:r>
      <w:r w:rsidR="00C10489">
        <w:t>:</w:t>
      </w:r>
      <w:proofErr w:type="gramEnd"/>
    </w:p>
    <w:p w14:paraId="33C96F5F" w14:textId="77777777" w:rsidR="00C10489" w:rsidRDefault="00C10489" w:rsidP="00C10489">
      <w:pPr>
        <w:pStyle w:val="ListParagraph"/>
        <w:numPr>
          <w:ilvl w:val="0"/>
          <w:numId w:val="4"/>
        </w:numPr>
      </w:pPr>
      <w:r>
        <w:t>S</w:t>
      </w:r>
      <w:r w:rsidR="00365981">
        <w:t>eventeen WordPress plugins</w:t>
      </w:r>
    </w:p>
    <w:p w14:paraId="201E6DFB" w14:textId="77777777" w:rsidR="00C10489" w:rsidRDefault="00365981" w:rsidP="00C10489">
      <w:pPr>
        <w:pStyle w:val="ListParagraph"/>
        <w:numPr>
          <w:ilvl w:val="0"/>
          <w:numId w:val="4"/>
        </w:numPr>
      </w:pPr>
      <w:r>
        <w:t>One WordPress theme</w:t>
      </w:r>
    </w:p>
    <w:p w14:paraId="5755B52C" w14:textId="583FBC0F" w:rsidR="00365981" w:rsidRDefault="00365981" w:rsidP="00C10489">
      <w:pPr>
        <w:pStyle w:val="ListParagraph"/>
        <w:numPr>
          <w:ilvl w:val="0"/>
          <w:numId w:val="4"/>
        </w:numPr>
      </w:pPr>
      <w:r>
        <w:t>Numerous HTML landing pages</w:t>
      </w:r>
    </w:p>
    <w:p w14:paraId="6E234808" w14:textId="77777777" w:rsidR="00C10489" w:rsidRDefault="00C10489" w:rsidP="00C10489">
      <w:pPr>
        <w:ind w:firstLine="720"/>
      </w:pPr>
    </w:p>
    <w:p w14:paraId="147AF028" w14:textId="6351D669" w:rsidR="00365981" w:rsidRDefault="00365981" w:rsidP="00365981">
      <w:r>
        <w:t>Managed multiple WordPress websites</w:t>
      </w:r>
    </w:p>
    <w:p w14:paraId="559B74E0" w14:textId="3EF5A37F" w:rsidR="00365981" w:rsidRDefault="00C10489" w:rsidP="00365981">
      <w:r>
        <w:t xml:space="preserve">Dealt with various customer service issues </w:t>
      </w:r>
    </w:p>
    <w:p w14:paraId="45E6D2AE" w14:textId="432D2A63" w:rsidR="00C10489" w:rsidRDefault="00C10489" w:rsidP="00365981"/>
    <w:p w14:paraId="7D30778E" w14:textId="77777777" w:rsidR="00C10489" w:rsidRDefault="00C10489" w:rsidP="00C10489">
      <w:r>
        <w:t xml:space="preserve">Please see my website at </w:t>
      </w:r>
      <w:hyperlink r:id="rId7" w:history="1">
        <w:r w:rsidRPr="00365981">
          <w:rPr>
            <w:rStyle w:val="Hyperlink"/>
          </w:rPr>
          <w:t>luccole.com</w:t>
        </w:r>
      </w:hyperlink>
      <w:r>
        <w:t xml:space="preserve"> for more in-depth information about all my programming skills and projects. </w:t>
      </w:r>
    </w:p>
    <w:p w14:paraId="36BFF540" w14:textId="77777777" w:rsidR="00C10489" w:rsidRDefault="00C10489" w:rsidP="00365981"/>
    <w:p w14:paraId="40BFE958" w14:textId="77777777" w:rsidR="00365981" w:rsidRDefault="00365981" w:rsidP="00365981"/>
    <w:p w14:paraId="4EFE9242" w14:textId="77777777" w:rsidR="008461E3" w:rsidRDefault="008461E3"/>
    <w:p w14:paraId="477E1E2A" w14:textId="77777777" w:rsidR="006B6920" w:rsidRDefault="006B6920"/>
    <w:sectPr w:rsidR="006B69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31BBA"/>
    <w:multiLevelType w:val="hybridMultilevel"/>
    <w:tmpl w:val="C8305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D1D5F"/>
    <w:multiLevelType w:val="hybridMultilevel"/>
    <w:tmpl w:val="F634B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101AF7"/>
    <w:multiLevelType w:val="hybridMultilevel"/>
    <w:tmpl w:val="7E52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1B167A"/>
    <w:multiLevelType w:val="hybridMultilevel"/>
    <w:tmpl w:val="DABE3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AQJLC2MLU1MTQyUdpeDU4uLM/DyQAsNaAKoyN7ksAAAA"/>
  </w:docVars>
  <w:rsids>
    <w:rsidRoot w:val="006B6920"/>
    <w:rsid w:val="00365981"/>
    <w:rsid w:val="004A2555"/>
    <w:rsid w:val="006B6920"/>
    <w:rsid w:val="008461E3"/>
    <w:rsid w:val="00B17B14"/>
    <w:rsid w:val="00C10489"/>
    <w:rsid w:val="00CE4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68216"/>
  <w15:chartTrackingRefBased/>
  <w15:docId w15:val="{08D73A4D-4FD3-4E8B-B568-9A2CADA5D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69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692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104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ucco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uccole.com/" TargetMode="External"/><Relationship Id="rId5" Type="http://schemas.openxmlformats.org/officeDocument/2006/relationships/hyperlink" Target="mailto:luccoleb@yahoo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Cole</dc:creator>
  <cp:keywords/>
  <dc:description/>
  <cp:lastModifiedBy>Lee Cole</cp:lastModifiedBy>
  <cp:revision>1</cp:revision>
  <dcterms:created xsi:type="dcterms:W3CDTF">2020-12-22T20:11:00Z</dcterms:created>
  <dcterms:modified xsi:type="dcterms:W3CDTF">2020-12-22T21:05:00Z</dcterms:modified>
</cp:coreProperties>
</file>